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E4" w:rsidRDefault="008F79E4">
      <w:pPr>
        <w:rPr>
          <w:lang w:val="en-US"/>
        </w:rPr>
      </w:pPr>
      <w:r>
        <w:rPr>
          <w:lang w:val="en-US"/>
        </w:rPr>
        <w:t>Tốc độ nói chuẩn trung bình 125 từ</w:t>
      </w:r>
      <w:r w:rsidR="006A7C61">
        <w:rPr>
          <w:lang w:val="en-US"/>
        </w:rPr>
        <w:t>/phút.</w:t>
      </w:r>
    </w:p>
    <w:p w:rsidR="008F79E4" w:rsidRDefault="008F79E4" w:rsidP="008F79E4">
      <w:pPr>
        <w:pStyle w:val="ListParagraph"/>
        <w:numPr>
          <w:ilvl w:val="0"/>
          <w:numId w:val="1"/>
        </w:numPr>
        <w:rPr>
          <w:lang w:val="fr-FR"/>
        </w:rPr>
      </w:pPr>
      <w:r w:rsidRPr="006405DE">
        <w:rPr>
          <w:lang w:val="fr-FR"/>
        </w:rPr>
        <w:t>625 từ</w:t>
      </w:r>
      <w:r w:rsidR="006A7C61">
        <w:rPr>
          <w:lang w:val="fr-FR"/>
        </w:rPr>
        <w:t xml:space="preserve"> trong 5 phút</w:t>
      </w:r>
      <w:r w:rsidRPr="006405DE">
        <w:rPr>
          <w:lang w:val="fr-FR"/>
        </w:rPr>
        <w:t>.</w:t>
      </w:r>
    </w:p>
    <w:p w:rsidR="006A7C61" w:rsidRPr="006A7C61" w:rsidRDefault="006A7C61" w:rsidP="006A7C61">
      <w:pPr>
        <w:rPr>
          <w:lang w:val="fr-FR"/>
        </w:rPr>
      </w:pPr>
      <w:r>
        <w:rPr>
          <w:lang w:val="fr-FR"/>
        </w:rPr>
        <w:t>1 dòng 20 từ -&gt; 625/20 = 31.25 dòng</w:t>
      </w:r>
    </w:p>
    <w:p w:rsidR="008F79E4" w:rsidRPr="006405DE" w:rsidRDefault="008F79E4">
      <w:pPr>
        <w:rPr>
          <w:lang w:val="fr-FR"/>
        </w:rPr>
      </w:pPr>
    </w:p>
    <w:p w:rsidR="001B3549" w:rsidRPr="00777687" w:rsidRDefault="00993EA2">
      <w:pPr>
        <w:rPr>
          <w:lang w:val="fr-FR"/>
        </w:rPr>
      </w:pPr>
      <w:r w:rsidRPr="00777687">
        <w:rPr>
          <w:b/>
          <w:lang w:val="fr-FR"/>
        </w:rPr>
        <w:t>Slide 4</w:t>
      </w:r>
      <w:r w:rsidR="0040529E" w:rsidRPr="00777687">
        <w:rPr>
          <w:b/>
          <w:lang w:val="fr-FR"/>
        </w:rPr>
        <w:t>4</w:t>
      </w:r>
      <w:r w:rsidRPr="00777687">
        <w:rPr>
          <w:lang w:val="fr-FR"/>
        </w:rPr>
        <w:t>: Thưa hội đồng, sau 4 tháng làm việc với 105 ngày thực tế thì chúng em đã hoàn thành mục tiêu bạn đầu đề ra là tạo ra 1 ứng dụng web với chứ</w:t>
      </w:r>
      <w:r w:rsidR="00A170E1" w:rsidRPr="00777687">
        <w:rPr>
          <w:lang w:val="fr-FR"/>
        </w:rPr>
        <w:t>c năng như 1 hệ thống sàn giao dịch vận tải</w:t>
      </w:r>
      <w:r w:rsidR="00332B19" w:rsidRPr="00777687">
        <w:rPr>
          <w:lang w:val="fr-FR"/>
        </w:rPr>
        <w:t>.</w:t>
      </w:r>
      <w:r w:rsidR="00976781" w:rsidRPr="00777687">
        <w:rPr>
          <w:lang w:val="fr-FR"/>
        </w:rPr>
        <w:t xml:space="preserve"> </w:t>
      </w:r>
      <w:r w:rsidR="00332B19" w:rsidRPr="00777687">
        <w:rPr>
          <w:lang w:val="fr-FR"/>
        </w:rPr>
        <w:t>Trong đó, người hàng hóa cần vận chuyển, tức là chủ hàng và người có khả năng vận chuyển hàng hóa,</w:t>
      </w:r>
      <w:r w:rsidR="00976781" w:rsidRPr="00777687">
        <w:rPr>
          <w:lang w:val="fr-FR"/>
        </w:rPr>
        <w:t xml:space="preserve"> </w:t>
      </w:r>
      <w:r w:rsidR="00332B19" w:rsidRPr="00777687">
        <w:rPr>
          <w:lang w:val="fr-FR"/>
        </w:rPr>
        <w:t xml:space="preserve">tức là chủ xe đều có lợi ích về mặt tài chính khi </w:t>
      </w:r>
      <w:r w:rsidR="00976781" w:rsidRPr="00777687">
        <w:rPr>
          <w:lang w:val="fr-FR"/>
        </w:rPr>
        <w:t>tham gia hệ thống sàn giao dịch vận tả</w:t>
      </w:r>
      <w:r w:rsidR="00777687" w:rsidRPr="00777687">
        <w:rPr>
          <w:lang w:val="fr-FR"/>
        </w:rPr>
        <w:t>i</w:t>
      </w:r>
      <w:r w:rsidR="00777687">
        <w:rPr>
          <w:lang w:val="fr-FR"/>
        </w:rPr>
        <w:t xml:space="preserve"> na</w:t>
      </w:r>
    </w:p>
    <w:p w:rsidR="0040529E" w:rsidRPr="00777687" w:rsidRDefault="00DD73C0">
      <w:pPr>
        <w:rPr>
          <w:lang w:val="fr-FR"/>
        </w:rPr>
      </w:pPr>
      <w:r w:rsidRPr="00777687">
        <w:rPr>
          <w:lang w:val="fr-FR"/>
        </w:rPr>
        <w:t xml:space="preserve">Trong 105 ngày đó, tổng số lượng test case và check list đã được liệt kê là 3409, số lượng </w:t>
      </w:r>
      <w:r w:rsidRPr="00777687">
        <w:rPr>
          <w:color w:val="FF0000"/>
          <w:lang w:val="fr-FR"/>
        </w:rPr>
        <w:t xml:space="preserve">defect </w:t>
      </w:r>
      <w:r w:rsidRPr="00777687">
        <w:rPr>
          <w:lang w:val="fr-FR"/>
        </w:rPr>
        <w:t>được log lạ</w:t>
      </w:r>
      <w:r w:rsidR="00AD3EB8" w:rsidRPr="00777687">
        <w:rPr>
          <w:lang w:val="fr-FR"/>
        </w:rPr>
        <w:t xml:space="preserve">i trên hostedredmine là 56, tổng số trang tài liệu trong final report là 460 và </w:t>
      </w:r>
      <w:r w:rsidR="005D4F0F" w:rsidRPr="00777687">
        <w:rPr>
          <w:lang w:val="fr-FR"/>
        </w:rPr>
        <w:t xml:space="preserve">tổng số source code </w:t>
      </w:r>
      <w:r w:rsidR="0013278B" w:rsidRPr="00777687">
        <w:rPr>
          <w:lang w:val="fr-FR"/>
        </w:rPr>
        <w:t>java,</w:t>
      </w:r>
      <w:r w:rsidR="0040529E" w:rsidRPr="00777687">
        <w:rPr>
          <w:lang w:val="fr-FR"/>
        </w:rPr>
        <w:t xml:space="preserve"> </w:t>
      </w:r>
      <w:r w:rsidR="0013278B" w:rsidRPr="00777687">
        <w:rPr>
          <w:lang w:val="fr-FR"/>
        </w:rPr>
        <w:t>xhtml,</w:t>
      </w:r>
      <w:r w:rsidR="0040529E" w:rsidRPr="00777687">
        <w:rPr>
          <w:lang w:val="fr-FR"/>
        </w:rPr>
        <w:t xml:space="preserve"> </w:t>
      </w:r>
      <w:r w:rsidR="00137356" w:rsidRPr="00777687">
        <w:rPr>
          <w:lang w:val="fr-FR"/>
        </w:rPr>
        <w:t>javascript,</w:t>
      </w:r>
      <w:r w:rsidR="0013278B" w:rsidRPr="00777687">
        <w:rPr>
          <w:lang w:val="fr-FR"/>
        </w:rPr>
        <w:t xml:space="preserve"> css xấp xỉ là 22809</w:t>
      </w:r>
      <w:r w:rsidR="000D3033">
        <w:rPr>
          <w:lang w:val="fr-FR"/>
        </w:rPr>
        <w:t xml:space="preserve"> ngìn dòng.</w:t>
      </w:r>
    </w:p>
    <w:p w:rsidR="006A7C61" w:rsidRPr="00777687" w:rsidRDefault="006A7C61">
      <w:pPr>
        <w:rPr>
          <w:lang w:val="fr-FR"/>
        </w:rPr>
      </w:pPr>
      <w:r w:rsidRPr="00777687">
        <w:rPr>
          <w:b/>
          <w:lang w:val="fr-FR"/>
        </w:rPr>
        <w:t>Slide 45</w:t>
      </w:r>
      <w:r w:rsidRPr="00777687">
        <w:rPr>
          <w:lang w:val="fr-FR"/>
        </w:rPr>
        <w:t>:</w:t>
      </w:r>
      <w:r w:rsidR="003E00D5">
        <w:rPr>
          <w:lang w:val="fr-FR"/>
        </w:rPr>
        <w:t xml:space="preserve"> Hiện tại nhóm chúng em nhận thấy hệ thống sàn giao dịch vận tải vẫn còn 1 số vấn đề</w:t>
      </w:r>
      <w:r w:rsidR="00FC625A">
        <w:rPr>
          <w:lang w:val="fr-FR"/>
        </w:rPr>
        <w:t xml:space="preserve"> hạn chế và khi hoàn thiện những mặt hạn chế này thì hệ thống sẽ hoàn thiện hơn. </w:t>
      </w:r>
      <w:r w:rsidR="00516717" w:rsidRPr="00777687">
        <w:rPr>
          <w:lang w:val="fr-FR"/>
        </w:rPr>
        <w:t xml:space="preserve">Hạn chế thứ nhất </w:t>
      </w:r>
      <w:r w:rsidR="002C155C" w:rsidRPr="00777687">
        <w:rPr>
          <w:lang w:val="fr-FR"/>
        </w:rPr>
        <w:t>có thể dễ dàng nhận thấy của hệ thống sàn giao dịch vận tải Carrier Trading Center đó là web app chưa hỗ trợ responsive design để có thể hiển thị tốt nhất trên các</w:t>
      </w:r>
      <w:r w:rsidR="008D70F2">
        <w:rPr>
          <w:lang w:val="fr-FR"/>
        </w:rPr>
        <w:t xml:space="preserve"> kích thước trình duyệt khác nhau, do vậy khi người dùng truy cập trang web carriertradingcenter</w:t>
      </w:r>
      <w:r w:rsidR="00703C76">
        <w:rPr>
          <w:lang w:val="fr-FR"/>
        </w:rPr>
        <w:t>.com</w:t>
      </w:r>
      <w:r w:rsidR="008D70F2">
        <w:rPr>
          <w:lang w:val="fr-FR"/>
        </w:rPr>
        <w:t xml:space="preserve"> từ</w:t>
      </w:r>
      <w:r w:rsidR="002C155C" w:rsidRPr="00777687">
        <w:rPr>
          <w:lang w:val="fr-FR"/>
        </w:rPr>
        <w:t xml:space="preserve"> thiết bị smart phone có kích thước mà</w:t>
      </w:r>
      <w:r w:rsidR="000514CA" w:rsidRPr="00777687">
        <w:rPr>
          <w:lang w:val="fr-FR"/>
        </w:rPr>
        <w:t>n</w:t>
      </w:r>
      <w:r w:rsidR="002C155C" w:rsidRPr="00777687">
        <w:rPr>
          <w:lang w:val="fr-FR"/>
        </w:rPr>
        <w:t xml:space="preserve"> hình nhỏ</w:t>
      </w:r>
      <w:r w:rsidR="000514CA" w:rsidRPr="00777687">
        <w:rPr>
          <w:lang w:val="fr-FR"/>
        </w:rPr>
        <w:t xml:space="preserve"> hơn nhiều lần so với trên máy tính</w:t>
      </w:r>
      <w:r w:rsidR="009E2EFF">
        <w:rPr>
          <w:lang w:val="fr-FR"/>
        </w:rPr>
        <w:t xml:space="preserve"> thì sẽ không thể </w:t>
      </w:r>
      <w:r w:rsidR="00292601">
        <w:rPr>
          <w:lang w:val="fr-FR"/>
        </w:rPr>
        <w:t>tương tác đầy đủ được</w:t>
      </w:r>
      <w:r w:rsidR="00FF5BED" w:rsidRPr="00777687">
        <w:rPr>
          <w:lang w:val="fr-FR"/>
        </w:rPr>
        <w:t>. Do vậy mong muốn củ</w:t>
      </w:r>
      <w:r w:rsidR="00872A83">
        <w:rPr>
          <w:lang w:val="fr-FR"/>
        </w:rPr>
        <w:t xml:space="preserve">a nhóm là cải tiến </w:t>
      </w:r>
      <w:r w:rsidR="00FF5BED" w:rsidRPr="00777687">
        <w:rPr>
          <w:lang w:val="fr-FR"/>
        </w:rPr>
        <w:t>phần front-end để</w:t>
      </w:r>
      <w:r w:rsidR="00EE1317" w:rsidRPr="00777687">
        <w:rPr>
          <w:lang w:val="fr-FR"/>
        </w:rPr>
        <w:t xml:space="preserve"> web app</w:t>
      </w:r>
      <w:r w:rsidR="00FF5BED" w:rsidRPr="00777687">
        <w:rPr>
          <w:lang w:val="fr-FR"/>
        </w:rPr>
        <w:t xml:space="preserve"> có thể hỗ trợ responsive design </w:t>
      </w:r>
      <w:r w:rsidR="00233F88" w:rsidRPr="00777687">
        <w:rPr>
          <w:lang w:val="fr-FR"/>
        </w:rPr>
        <w:t>qua đó</w:t>
      </w:r>
      <w:r w:rsidR="00EE1317" w:rsidRPr="00777687">
        <w:rPr>
          <w:lang w:val="fr-FR"/>
        </w:rPr>
        <w:t xml:space="preserve"> </w:t>
      </w:r>
      <w:r w:rsidR="00FB5A23">
        <w:rPr>
          <w:lang w:val="fr-FR"/>
        </w:rPr>
        <w:t>giúp người dùng có thể truy cập vào hệ thống dễ dàng hơn khi mà những thiết bị smartphone giờ đây đã rất phổ biến.</w:t>
      </w:r>
    </w:p>
    <w:p w:rsidR="005F4305" w:rsidRDefault="00233F88">
      <w:pPr>
        <w:rPr>
          <w:lang w:val="fr-FR"/>
        </w:rPr>
      </w:pPr>
      <w:r w:rsidRPr="00777687">
        <w:rPr>
          <w:b/>
          <w:lang w:val="fr-FR"/>
        </w:rPr>
        <w:t xml:space="preserve">Slide 46: </w:t>
      </w:r>
      <w:r w:rsidRPr="00777687">
        <w:rPr>
          <w:lang w:val="fr-FR"/>
        </w:rPr>
        <w:t>Hạn chế</w:t>
      </w:r>
      <w:r w:rsidR="008506E2" w:rsidRPr="00777687">
        <w:rPr>
          <w:lang w:val="fr-FR"/>
        </w:rPr>
        <w:t xml:space="preserve"> thứ 2 của web app hệ thống sàn giao dịch vận tải là chưa có phần khung chat trực tuyến để </w:t>
      </w:r>
      <w:r w:rsidR="00741E07" w:rsidRPr="00777687">
        <w:rPr>
          <w:lang w:val="fr-FR"/>
        </w:rPr>
        <w:t>khách viếng thăm website</w:t>
      </w:r>
      <w:r w:rsidR="008506E2" w:rsidRPr="00777687">
        <w:rPr>
          <w:lang w:val="fr-FR"/>
        </w:rPr>
        <w:t xml:space="preserve">, chủ hàng và chủ xe có thể tương tác ngay lập tực với với </w:t>
      </w:r>
      <w:r w:rsidR="0036402F" w:rsidRPr="00777687">
        <w:rPr>
          <w:lang w:val="fr-FR"/>
        </w:rPr>
        <w:t>hỗ trợ viên từ hệ thống sàn giao dịch vận tải. Do vậy nhóm mong muốn thêm chức năng</w:t>
      </w:r>
      <w:r w:rsidR="00F634F0">
        <w:rPr>
          <w:lang w:val="fr-FR"/>
        </w:rPr>
        <w:t xml:space="preserve"> khung</w:t>
      </w:r>
      <w:r w:rsidR="0036402F" w:rsidRPr="00777687">
        <w:rPr>
          <w:lang w:val="fr-FR"/>
        </w:rPr>
        <w:t xml:space="preserve"> h</w:t>
      </w:r>
      <w:r w:rsidR="009C35EC">
        <w:rPr>
          <w:lang w:val="fr-FR"/>
        </w:rPr>
        <w:t>ỗ</w:t>
      </w:r>
      <w:r w:rsidR="0036402F" w:rsidRPr="00777687">
        <w:rPr>
          <w:lang w:val="fr-FR"/>
        </w:rPr>
        <w:t xml:space="preserve"> trợ trực tuyến vào </w:t>
      </w:r>
      <w:r w:rsidR="00741E07" w:rsidRPr="00777687">
        <w:rPr>
          <w:lang w:val="fr-FR"/>
        </w:rPr>
        <w:t>web app</w:t>
      </w:r>
      <w:r w:rsidR="0036402F" w:rsidRPr="00777687">
        <w:rPr>
          <w:lang w:val="fr-FR"/>
        </w:rPr>
        <w:t xml:space="preserve"> để </w:t>
      </w:r>
      <w:r w:rsidR="005F4305">
        <w:rPr>
          <w:lang w:val="fr-FR"/>
        </w:rPr>
        <w:t>người dùng từ khách viếng thăm</w:t>
      </w:r>
      <w:r w:rsidR="006120CC">
        <w:rPr>
          <w:lang w:val="fr-FR"/>
        </w:rPr>
        <w:t xml:space="preserve"> website </w:t>
      </w:r>
      <w:r w:rsidR="005F4305">
        <w:rPr>
          <w:lang w:val="fr-FR"/>
        </w:rPr>
        <w:t xml:space="preserve"> cho đến chủ hàng, và chủ xe có thể tương tác với hệ thống</w:t>
      </w:r>
      <w:r w:rsidR="006450D9">
        <w:rPr>
          <w:lang w:val="fr-FR"/>
        </w:rPr>
        <w:t xml:space="preserve"> sàn giao dịch vận tải</w:t>
      </w:r>
      <w:r w:rsidR="005F4305">
        <w:rPr>
          <w:lang w:val="fr-FR"/>
        </w:rPr>
        <w:t xml:space="preserve"> dễ</w:t>
      </w:r>
      <w:r w:rsidR="00B95704">
        <w:rPr>
          <w:lang w:val="fr-FR"/>
        </w:rPr>
        <w:t xml:space="preserve"> dàng hơn.</w:t>
      </w:r>
    </w:p>
    <w:p w:rsidR="00741E07" w:rsidRPr="00777687" w:rsidRDefault="00741E07">
      <w:pPr>
        <w:rPr>
          <w:lang w:val="fr-FR"/>
        </w:rPr>
      </w:pPr>
      <w:r w:rsidRPr="00777687">
        <w:rPr>
          <w:b/>
          <w:lang w:val="fr-FR"/>
        </w:rPr>
        <w:t xml:space="preserve">Slide 46: </w:t>
      </w:r>
      <w:r w:rsidRPr="00777687">
        <w:rPr>
          <w:lang w:val="fr-FR"/>
        </w:rPr>
        <w:t>Hạn chế tiếp theo của hệ thống sàn giao dịch vận tải là website hiện tại chỉ hỗ trợ giao diện bằng tiếng việt</w:t>
      </w:r>
      <w:r w:rsidR="008B07F2" w:rsidRPr="00777687">
        <w:rPr>
          <w:lang w:val="fr-FR"/>
        </w:rPr>
        <w:t>. Do vậy các đối tượng không biết tiếng việt mà đang sinh sống ở việt nam nếu muốn sử dụng web app hệ thống sàn giao dịch vận tải sẽ gặp cản trở về ngôn ngữ</w:t>
      </w:r>
      <w:r w:rsidR="006601E0" w:rsidRPr="00777687">
        <w:rPr>
          <w:lang w:val="fr-FR"/>
        </w:rPr>
        <w:t>. Với mong muốn hỗ trợ thêm cả những đối tượng này, chúng em mong muốn hỗ trỡ tiếng anh như là ngôn ngữ thứ 2 sau tiếng việt</w:t>
      </w:r>
      <w:r w:rsidR="00AF3295" w:rsidRPr="00777687">
        <w:rPr>
          <w:lang w:val="fr-FR"/>
        </w:rPr>
        <w:t>, khi</w:t>
      </w:r>
      <w:r w:rsidR="00631BDD" w:rsidRPr="00777687">
        <w:rPr>
          <w:lang w:val="fr-FR"/>
        </w:rPr>
        <w:t xml:space="preserve"> đó người dùng có thể </w:t>
      </w:r>
      <w:r w:rsidR="00204952">
        <w:rPr>
          <w:lang w:val="fr-FR"/>
        </w:rPr>
        <w:t xml:space="preserve">tùy ý </w:t>
      </w:r>
      <w:r w:rsidR="00631BDD" w:rsidRPr="00777687">
        <w:rPr>
          <w:lang w:val="fr-FR"/>
        </w:rPr>
        <w:t>chuyển đổi qua lại giữa giao diện tiếng anh và tiếng việt</w:t>
      </w:r>
    </w:p>
    <w:p w:rsidR="00D40FE1" w:rsidRPr="00777687" w:rsidRDefault="00E43986">
      <w:pPr>
        <w:rPr>
          <w:lang w:val="fr-FR"/>
        </w:rPr>
      </w:pPr>
      <w:r w:rsidRPr="00777687">
        <w:rPr>
          <w:b/>
          <w:lang w:val="fr-FR"/>
        </w:rPr>
        <w:t>Slide 47:</w:t>
      </w:r>
      <w:r w:rsidR="00973A64" w:rsidRPr="00777687">
        <w:rPr>
          <w:lang w:val="fr-FR"/>
        </w:rPr>
        <w:t xml:space="preserve"> Qua đồ</w:t>
      </w:r>
      <w:r w:rsidR="00880B26">
        <w:rPr>
          <w:lang w:val="fr-FR"/>
        </w:rPr>
        <w:t xml:space="preserve"> án nhóm đã có cơ hội </w:t>
      </w:r>
      <w:r w:rsidR="00973A64" w:rsidRPr="00777687">
        <w:rPr>
          <w:lang w:val="fr-FR"/>
        </w:rPr>
        <w:t>đối làm việc với công nghệ mà các thành viên trong nhóm chưa từng làm trướ</w:t>
      </w:r>
      <w:r w:rsidR="000A3DC2" w:rsidRPr="00777687">
        <w:rPr>
          <w:lang w:val="fr-FR"/>
        </w:rPr>
        <w:t>c đó như J</w:t>
      </w:r>
      <w:r w:rsidR="00313518" w:rsidRPr="00777687">
        <w:rPr>
          <w:lang w:val="fr-FR"/>
        </w:rPr>
        <w:t xml:space="preserve">ava </w:t>
      </w:r>
      <w:r w:rsidR="000A3DC2" w:rsidRPr="00777687">
        <w:rPr>
          <w:lang w:val="fr-FR"/>
        </w:rPr>
        <w:t>S</w:t>
      </w:r>
      <w:r w:rsidR="00313518" w:rsidRPr="00777687">
        <w:rPr>
          <w:lang w:val="fr-FR"/>
        </w:rPr>
        <w:t xml:space="preserve">erver </w:t>
      </w:r>
      <w:r w:rsidR="000A3DC2" w:rsidRPr="00777687">
        <w:rPr>
          <w:lang w:val="fr-FR"/>
        </w:rPr>
        <w:t>F</w:t>
      </w:r>
      <w:r w:rsidR="00313518" w:rsidRPr="00777687">
        <w:rPr>
          <w:lang w:val="fr-FR"/>
        </w:rPr>
        <w:t>ace, Primefaces</w:t>
      </w:r>
      <w:r w:rsidR="00E27288">
        <w:rPr>
          <w:lang w:val="fr-FR"/>
        </w:rPr>
        <w:t>,Hibernate</w:t>
      </w:r>
      <w:r w:rsidR="00313518" w:rsidRPr="00777687">
        <w:rPr>
          <w:lang w:val="fr-FR"/>
        </w:rPr>
        <w:t>. Những lúc khó kh</w:t>
      </w:r>
      <w:r w:rsidR="00D40FE1" w:rsidRPr="00777687">
        <w:rPr>
          <w:lang w:val="fr-FR"/>
        </w:rPr>
        <w:t xml:space="preserve">ăn ngoài việc tìm kiếm google thì nhóm đã hỏi thầy hướng dẫn, các bạn bè, anh chị đã từng làm việc với </w:t>
      </w:r>
      <w:r w:rsidR="002863AF">
        <w:rPr>
          <w:lang w:val="fr-FR"/>
        </w:rPr>
        <w:t xml:space="preserve">công nghệ trên </w:t>
      </w:r>
      <w:r w:rsidR="00342146">
        <w:rPr>
          <w:lang w:val="fr-FR"/>
        </w:rPr>
        <w:t xml:space="preserve">như là những </w:t>
      </w:r>
      <w:r w:rsidR="00D40FE1" w:rsidRPr="00777687">
        <w:rPr>
          <w:lang w:val="fr-FR"/>
        </w:rPr>
        <w:t xml:space="preserve">mentor để giúp nhóm hoàn thành </w:t>
      </w:r>
      <w:r w:rsidR="00DE0C79">
        <w:rPr>
          <w:lang w:val="fr-FR"/>
        </w:rPr>
        <w:t>các công việc</w:t>
      </w:r>
      <w:r w:rsidR="00D40FE1" w:rsidRPr="00777687">
        <w:rPr>
          <w:lang w:val="fr-FR"/>
        </w:rPr>
        <w:t xml:space="preserve"> đúng hạn.</w:t>
      </w:r>
    </w:p>
    <w:p w:rsidR="00D40FE1" w:rsidRDefault="00D40FE1">
      <w:pPr>
        <w:rPr>
          <w:lang w:val="fr-FR"/>
        </w:rPr>
      </w:pPr>
      <w:r w:rsidRPr="00777687">
        <w:rPr>
          <w:b/>
          <w:lang w:val="fr-FR"/>
        </w:rPr>
        <w:t xml:space="preserve">Slide 48: </w:t>
      </w:r>
      <w:r w:rsidRPr="00777687">
        <w:rPr>
          <w:lang w:val="fr-FR"/>
        </w:rPr>
        <w:t xml:space="preserve">Khi có rất rất nhiều </w:t>
      </w:r>
      <w:r w:rsidR="001940F4">
        <w:rPr>
          <w:lang w:val="fr-FR"/>
        </w:rPr>
        <w:t>công việc</w:t>
      </w:r>
      <w:r w:rsidRPr="00777687">
        <w:rPr>
          <w:lang w:val="fr-FR"/>
        </w:rPr>
        <w:t xml:space="preserve"> cần</w:t>
      </w:r>
      <w:r w:rsidR="001940F4">
        <w:rPr>
          <w:lang w:val="fr-FR"/>
        </w:rPr>
        <w:t xml:space="preserve"> hoàn thành </w:t>
      </w:r>
      <w:r w:rsidRPr="00777687">
        <w:rPr>
          <w:lang w:val="fr-FR"/>
        </w:rPr>
        <w:t>thì nhóm đã phân chia</w:t>
      </w:r>
      <w:r w:rsidR="00232E7C">
        <w:rPr>
          <w:lang w:val="fr-FR"/>
        </w:rPr>
        <w:t xml:space="preserve"> công việc</w:t>
      </w:r>
      <w:r w:rsidRPr="00777687">
        <w:rPr>
          <w:lang w:val="fr-FR"/>
        </w:rPr>
        <w:t xml:space="preserve"> </w:t>
      </w:r>
      <w:r w:rsidR="00475F91" w:rsidRPr="00777687">
        <w:rPr>
          <w:lang w:val="fr-FR"/>
        </w:rPr>
        <w:t>theo thứ tự</w:t>
      </w:r>
      <w:r w:rsidR="003A0B88" w:rsidRPr="00777687">
        <w:rPr>
          <w:lang w:val="fr-FR"/>
        </w:rPr>
        <w:t xml:space="preserve"> ưu</w:t>
      </w:r>
      <w:r w:rsidR="004C11AD" w:rsidRPr="00777687">
        <w:rPr>
          <w:lang w:val="fr-FR"/>
        </w:rPr>
        <w:t xml:space="preserve"> tiên</w:t>
      </w:r>
      <w:r w:rsidR="003A0B88" w:rsidRPr="00777687">
        <w:rPr>
          <w:lang w:val="fr-FR"/>
        </w:rPr>
        <w:t>, mức độ nghiêm trọng để thực hiện công việc, tránh thực hiện những việc không cần thiết dẫn đến lãng p</w:t>
      </w:r>
      <w:r w:rsidR="00A80E98" w:rsidRPr="00777687">
        <w:rPr>
          <w:lang w:val="fr-FR"/>
        </w:rPr>
        <w:t xml:space="preserve">hí, </w:t>
      </w:r>
      <w:r w:rsidR="003A0B88" w:rsidRPr="00777687">
        <w:rPr>
          <w:lang w:val="fr-FR"/>
        </w:rPr>
        <w:t xml:space="preserve">không còn thời gian cho những việc </w:t>
      </w:r>
      <w:r w:rsidR="00CC377B">
        <w:rPr>
          <w:lang w:val="fr-FR"/>
        </w:rPr>
        <w:t>công việc quan trọng,</w:t>
      </w:r>
      <w:r w:rsidR="003A0B88" w:rsidRPr="00777687">
        <w:rPr>
          <w:lang w:val="fr-FR"/>
        </w:rPr>
        <w:t>cần ưu tiên hơn.</w:t>
      </w:r>
    </w:p>
    <w:p w:rsidR="00E43986" w:rsidRPr="00777687" w:rsidRDefault="00033F72">
      <w:pPr>
        <w:rPr>
          <w:lang w:val="fr-FR"/>
        </w:rPr>
      </w:pPr>
      <w:r>
        <w:rPr>
          <w:lang w:val="fr-FR"/>
        </w:rPr>
        <w:lastRenderedPageBreak/>
        <w:t xml:space="preserve">Trên đây là </w:t>
      </w:r>
      <w:r w:rsidR="000C7E78">
        <w:rPr>
          <w:lang w:val="fr-FR"/>
        </w:rPr>
        <w:t xml:space="preserve">toàn bộ </w:t>
      </w:r>
      <w:r>
        <w:rPr>
          <w:lang w:val="fr-FR"/>
        </w:rPr>
        <w:t>phần thuyết trình củ</w:t>
      </w:r>
      <w:r w:rsidR="000C7E78">
        <w:rPr>
          <w:lang w:val="fr-FR"/>
        </w:rPr>
        <w:t>a nhóm chúng em</w:t>
      </w:r>
      <w:r>
        <w:rPr>
          <w:lang w:val="fr-FR"/>
        </w:rPr>
        <w:t>.</w:t>
      </w:r>
      <w:r w:rsidR="00361F86">
        <w:rPr>
          <w:lang w:val="fr-FR"/>
        </w:rPr>
        <w:t>Chúng em xin cám ơn các thầy trong hội đồng, cùng toàn thể mọi người trong phòng đã lắng nghe.</w:t>
      </w:r>
      <w:r w:rsidR="00313518" w:rsidRPr="00777687">
        <w:rPr>
          <w:lang w:val="fr-FR"/>
        </w:rPr>
        <w:t xml:space="preserve"> </w:t>
      </w:r>
      <w:r w:rsidR="000C7E78">
        <w:rPr>
          <w:lang w:val="fr-FR"/>
        </w:rPr>
        <w:t>T</w:t>
      </w:r>
      <w:r w:rsidR="000C7E78">
        <w:rPr>
          <w:lang w:val="fr-FR"/>
        </w:rPr>
        <w:t xml:space="preserve">iếp </w:t>
      </w:r>
      <w:r w:rsidR="000C7E78">
        <w:rPr>
          <w:lang w:val="fr-FR"/>
        </w:rPr>
        <w:t xml:space="preserve">theo nhóm </w:t>
      </w:r>
      <w:r w:rsidR="000C7E78">
        <w:rPr>
          <w:lang w:val="fr-FR"/>
        </w:rPr>
        <w:t>chúng em xin được phép chuyển sang phần hỏi đáp</w:t>
      </w:r>
      <w:r w:rsidR="009C34F4">
        <w:rPr>
          <w:lang w:val="fr-FR"/>
        </w:rPr>
        <w:t>.</w:t>
      </w:r>
      <w:bookmarkStart w:id="0" w:name="_GoBack"/>
      <w:bookmarkEnd w:id="0"/>
    </w:p>
    <w:sectPr w:rsidR="00E43986" w:rsidRPr="007776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6651"/>
    <w:multiLevelType w:val="hybridMultilevel"/>
    <w:tmpl w:val="337EEFFA"/>
    <w:lvl w:ilvl="0" w:tplc="72B60918">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jM2MbGwNDI0MzFT0lEKTi0uzszPAykwrAUAS5tqliwAAAA="/>
  </w:docVars>
  <w:rsids>
    <w:rsidRoot w:val="003B7067"/>
    <w:rsid w:val="00033F72"/>
    <w:rsid w:val="000514CA"/>
    <w:rsid w:val="000A3DC2"/>
    <w:rsid w:val="000B06FD"/>
    <w:rsid w:val="000B0C91"/>
    <w:rsid w:val="000C7E78"/>
    <w:rsid w:val="000D3033"/>
    <w:rsid w:val="000D5E26"/>
    <w:rsid w:val="00101B93"/>
    <w:rsid w:val="0013278B"/>
    <w:rsid w:val="00137356"/>
    <w:rsid w:val="00137386"/>
    <w:rsid w:val="001940F4"/>
    <w:rsid w:val="001B3549"/>
    <w:rsid w:val="00204952"/>
    <w:rsid w:val="00232E7C"/>
    <w:rsid w:val="00233F88"/>
    <w:rsid w:val="002863AF"/>
    <w:rsid w:val="00292601"/>
    <w:rsid w:val="002C155C"/>
    <w:rsid w:val="002C2808"/>
    <w:rsid w:val="00313518"/>
    <w:rsid w:val="00332B19"/>
    <w:rsid w:val="00342146"/>
    <w:rsid w:val="00361F86"/>
    <w:rsid w:val="0036402F"/>
    <w:rsid w:val="003A0B88"/>
    <w:rsid w:val="003B7067"/>
    <w:rsid w:val="003E00D5"/>
    <w:rsid w:val="0040529E"/>
    <w:rsid w:val="00475F91"/>
    <w:rsid w:val="004C11AD"/>
    <w:rsid w:val="00516717"/>
    <w:rsid w:val="005445D4"/>
    <w:rsid w:val="005D4F0F"/>
    <w:rsid w:val="005F4305"/>
    <w:rsid w:val="006120CC"/>
    <w:rsid w:val="00631BDD"/>
    <w:rsid w:val="006405DE"/>
    <w:rsid w:val="006450D9"/>
    <w:rsid w:val="006601E0"/>
    <w:rsid w:val="006A7C61"/>
    <w:rsid w:val="00703C76"/>
    <w:rsid w:val="00741E07"/>
    <w:rsid w:val="00777687"/>
    <w:rsid w:val="00803E96"/>
    <w:rsid w:val="008506E2"/>
    <w:rsid w:val="00872A83"/>
    <w:rsid w:val="00880B26"/>
    <w:rsid w:val="008B07F2"/>
    <w:rsid w:val="008D70F2"/>
    <w:rsid w:val="008F79E4"/>
    <w:rsid w:val="00973A64"/>
    <w:rsid w:val="00976781"/>
    <w:rsid w:val="00993EA2"/>
    <w:rsid w:val="009C34F4"/>
    <w:rsid w:val="009C35EC"/>
    <w:rsid w:val="009C5570"/>
    <w:rsid w:val="009E2EFF"/>
    <w:rsid w:val="00A170E1"/>
    <w:rsid w:val="00A80E98"/>
    <w:rsid w:val="00AD3EB8"/>
    <w:rsid w:val="00AE52D3"/>
    <w:rsid w:val="00AF3295"/>
    <w:rsid w:val="00B95704"/>
    <w:rsid w:val="00C07157"/>
    <w:rsid w:val="00C42E97"/>
    <w:rsid w:val="00C8322A"/>
    <w:rsid w:val="00CC377B"/>
    <w:rsid w:val="00D0053C"/>
    <w:rsid w:val="00D40FE1"/>
    <w:rsid w:val="00DD73C0"/>
    <w:rsid w:val="00DE0C79"/>
    <w:rsid w:val="00E27288"/>
    <w:rsid w:val="00E43986"/>
    <w:rsid w:val="00E97137"/>
    <w:rsid w:val="00EE1317"/>
    <w:rsid w:val="00F634F0"/>
    <w:rsid w:val="00FB5A23"/>
    <w:rsid w:val="00FC625A"/>
    <w:rsid w:val="00FF5BED"/>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912B7"/>
  <w15:chartTrackingRefBased/>
  <w15:docId w15:val="{9F39EFBC-DC36-4D4D-AAAB-6DC88F68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vi-V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9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TotalTime>
  <Pages>2</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Lê Gia</dc:creator>
  <cp:keywords/>
  <dc:description/>
  <cp:lastModifiedBy>Hoàng Lê Gia</cp:lastModifiedBy>
  <cp:revision>51</cp:revision>
  <dcterms:created xsi:type="dcterms:W3CDTF">2017-04-27T03:12:00Z</dcterms:created>
  <dcterms:modified xsi:type="dcterms:W3CDTF">2017-05-02T05:50:00Z</dcterms:modified>
</cp:coreProperties>
</file>